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4CC91" w14:textId="77777777" w:rsidR="00E66FE4" w:rsidRDefault="00E66FE4" w:rsidP="00E66FE4">
      <w:pPr>
        <w:jc w:val="center"/>
        <w:rPr>
          <w:sz w:val="28"/>
          <w:szCs w:val="28"/>
        </w:rPr>
      </w:pPr>
    </w:p>
    <w:p w14:paraId="1E09ADE5" w14:textId="77777777" w:rsidR="00E66FE4" w:rsidRDefault="00E66FE4" w:rsidP="00E66FE4">
      <w:pPr>
        <w:jc w:val="center"/>
        <w:rPr>
          <w:sz w:val="28"/>
          <w:szCs w:val="28"/>
        </w:rPr>
      </w:pPr>
    </w:p>
    <w:p w14:paraId="4635777D" w14:textId="77777777" w:rsidR="00E66FE4" w:rsidRDefault="00E66FE4" w:rsidP="00E66FE4">
      <w:pPr>
        <w:jc w:val="center"/>
        <w:rPr>
          <w:sz w:val="28"/>
          <w:szCs w:val="28"/>
        </w:rPr>
      </w:pPr>
    </w:p>
    <w:p w14:paraId="05948F2B" w14:textId="77777777" w:rsidR="00E66FE4" w:rsidRDefault="00E66FE4" w:rsidP="00E66FE4">
      <w:pPr>
        <w:jc w:val="center"/>
        <w:rPr>
          <w:sz w:val="28"/>
          <w:szCs w:val="28"/>
        </w:rPr>
      </w:pPr>
    </w:p>
    <w:p w14:paraId="0B6669FA" w14:textId="77777777" w:rsidR="00E66FE4" w:rsidRDefault="00E66FE4" w:rsidP="00E66FE4">
      <w:pPr>
        <w:jc w:val="center"/>
        <w:rPr>
          <w:sz w:val="28"/>
          <w:szCs w:val="28"/>
        </w:rPr>
      </w:pPr>
    </w:p>
    <w:p w14:paraId="1269A9BF" w14:textId="2F4529EE" w:rsidR="00E66FE4" w:rsidRDefault="00E66FE4" w:rsidP="00E66FE4">
      <w:pPr>
        <w:jc w:val="center"/>
        <w:rPr>
          <w:sz w:val="28"/>
          <w:szCs w:val="28"/>
        </w:rPr>
      </w:pPr>
      <w:r>
        <w:rPr>
          <w:sz w:val="28"/>
          <w:szCs w:val="28"/>
        </w:rPr>
        <w:t>CSCI110 – Fundamentals of Computer Science</w:t>
      </w:r>
    </w:p>
    <w:p w14:paraId="7AA1D1EF" w14:textId="77777777" w:rsidR="00E66FE4" w:rsidRDefault="00E66FE4" w:rsidP="00E66FE4">
      <w:pPr>
        <w:ind w:left="2880"/>
        <w:jc w:val="center"/>
        <w:rPr>
          <w:sz w:val="28"/>
          <w:szCs w:val="28"/>
        </w:rPr>
      </w:pPr>
      <w:r>
        <w:rPr>
          <w:sz w:val="28"/>
          <w:szCs w:val="28"/>
        </w:rPr>
        <w:t>MT SAC College</w:t>
      </w:r>
    </w:p>
    <w:p w14:paraId="2CFFBDF4" w14:textId="77777777" w:rsidR="00E66FE4" w:rsidRDefault="00E66FE4" w:rsidP="00E66FE4">
      <w:pPr>
        <w:ind w:left="2880"/>
        <w:jc w:val="center"/>
        <w:rPr>
          <w:sz w:val="28"/>
          <w:szCs w:val="28"/>
        </w:rPr>
      </w:pPr>
      <w:r>
        <w:rPr>
          <w:sz w:val="28"/>
          <w:szCs w:val="28"/>
        </w:rPr>
        <w:t>CSCI110</w:t>
      </w:r>
    </w:p>
    <w:p w14:paraId="6A27047E" w14:textId="34ED4B2D" w:rsidR="00E66FE4" w:rsidRDefault="00E66FE4" w:rsidP="00E66FE4">
      <w:pPr>
        <w:ind w:left="2880"/>
        <w:rPr>
          <w:sz w:val="28"/>
          <w:szCs w:val="28"/>
        </w:rPr>
      </w:pPr>
      <w:r>
        <w:rPr>
          <w:sz w:val="28"/>
          <w:szCs w:val="28"/>
        </w:rPr>
        <w:t xml:space="preserve">Lab #: </w:t>
      </w:r>
      <w:r w:rsidRPr="00E66FE4">
        <w:rPr>
          <w:sz w:val="28"/>
          <w:szCs w:val="28"/>
          <w:u w:val="single"/>
        </w:rPr>
        <w:t>2 A &amp; 2 B</w:t>
      </w:r>
      <w:r>
        <w:rPr>
          <w:sz w:val="28"/>
          <w:szCs w:val="28"/>
          <w:u w:val="single"/>
        </w:rPr>
        <w:t>____________________</w:t>
      </w:r>
    </w:p>
    <w:p w14:paraId="75E44138" w14:textId="77777777" w:rsidR="00E66FE4" w:rsidRDefault="00E66FE4" w:rsidP="00E66FE4">
      <w:pPr>
        <w:ind w:left="2880"/>
        <w:rPr>
          <w:sz w:val="28"/>
          <w:szCs w:val="28"/>
        </w:rPr>
      </w:pPr>
      <w:r>
        <w:rPr>
          <w:sz w:val="28"/>
          <w:szCs w:val="28"/>
        </w:rPr>
        <w:t>Description: ______________________</w:t>
      </w:r>
    </w:p>
    <w:p w14:paraId="50A6ED51" w14:textId="77777777" w:rsidR="00E66FE4" w:rsidRDefault="00E66FE4" w:rsidP="00E66FE4">
      <w:pPr>
        <w:ind w:left="2880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______________________</w:t>
      </w:r>
    </w:p>
    <w:p w14:paraId="2EEB0C87" w14:textId="77777777" w:rsidR="00E66FE4" w:rsidRDefault="00E66FE4" w:rsidP="00E66FE4">
      <w:pPr>
        <w:ind w:left="2880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______________________</w:t>
      </w:r>
    </w:p>
    <w:p w14:paraId="0A4C5131" w14:textId="0100E0CE" w:rsidR="00E66FE4" w:rsidRDefault="00E66FE4" w:rsidP="00E66FE4">
      <w:pPr>
        <w:ind w:left="2880"/>
        <w:rPr>
          <w:sz w:val="28"/>
          <w:szCs w:val="28"/>
        </w:rPr>
      </w:pPr>
      <w:r>
        <w:rPr>
          <w:sz w:val="28"/>
          <w:szCs w:val="28"/>
        </w:rPr>
        <w:t xml:space="preserve">Due Date: </w:t>
      </w:r>
      <w:r w:rsidRPr="00E66FE4">
        <w:rPr>
          <w:sz w:val="28"/>
          <w:szCs w:val="28"/>
          <w:u w:val="single"/>
        </w:rPr>
        <w:t>10/24/2021</w:t>
      </w:r>
      <w:r>
        <w:rPr>
          <w:sz w:val="28"/>
          <w:szCs w:val="28"/>
        </w:rPr>
        <w:t>______________</w:t>
      </w:r>
    </w:p>
    <w:p w14:paraId="2CD3767B" w14:textId="0D272F85" w:rsidR="00E66FE4" w:rsidRDefault="00E66FE4" w:rsidP="00E66FE4">
      <w:pPr>
        <w:ind w:left="2880"/>
        <w:rPr>
          <w:sz w:val="28"/>
          <w:szCs w:val="28"/>
        </w:rPr>
      </w:pPr>
      <w:r>
        <w:rPr>
          <w:sz w:val="28"/>
          <w:szCs w:val="28"/>
        </w:rPr>
        <w:t xml:space="preserve">Name: </w:t>
      </w:r>
      <w:r w:rsidRPr="00E66FE4">
        <w:rPr>
          <w:sz w:val="28"/>
          <w:szCs w:val="28"/>
          <w:u w:val="single"/>
        </w:rPr>
        <w:t>Austin Ngo__________________</w:t>
      </w:r>
    </w:p>
    <w:p w14:paraId="47751092" w14:textId="77777777" w:rsidR="00E66FE4" w:rsidRDefault="00E66FE4" w:rsidP="00E66FE4">
      <w:pPr>
        <w:ind w:left="2880"/>
        <w:rPr>
          <w:sz w:val="28"/>
          <w:szCs w:val="28"/>
        </w:rPr>
      </w:pPr>
      <w:r>
        <w:rPr>
          <w:sz w:val="28"/>
          <w:szCs w:val="28"/>
        </w:rPr>
        <w:t>Grade: _______________________</w:t>
      </w:r>
    </w:p>
    <w:p w14:paraId="71097A3E" w14:textId="3D627846" w:rsidR="00E66FE4" w:rsidRDefault="00E66FE4" w:rsidP="00E66FE4">
      <w:pPr>
        <w:ind w:left="2880"/>
        <w:rPr>
          <w:sz w:val="28"/>
          <w:szCs w:val="28"/>
        </w:rPr>
      </w:pPr>
      <w:r>
        <w:rPr>
          <w:sz w:val="28"/>
          <w:szCs w:val="28"/>
        </w:rPr>
        <w:t>Notes: ______________________</w:t>
      </w:r>
    </w:p>
    <w:p w14:paraId="05ACD7F8" w14:textId="52E603F5" w:rsidR="00C7432C" w:rsidRDefault="00C7432C" w:rsidP="00E66FE4">
      <w:pPr>
        <w:ind w:left="2880"/>
        <w:rPr>
          <w:sz w:val="28"/>
          <w:szCs w:val="28"/>
        </w:rPr>
      </w:pPr>
    </w:p>
    <w:p w14:paraId="5D32B70D" w14:textId="7DA560E2" w:rsidR="00C7432C" w:rsidRDefault="00C7432C" w:rsidP="00E66FE4">
      <w:pPr>
        <w:ind w:left="2880"/>
        <w:rPr>
          <w:sz w:val="28"/>
          <w:szCs w:val="28"/>
        </w:rPr>
      </w:pPr>
    </w:p>
    <w:p w14:paraId="4C82C546" w14:textId="4FD6DBFB" w:rsidR="00C7432C" w:rsidRDefault="00C7432C" w:rsidP="00E66FE4">
      <w:pPr>
        <w:ind w:left="2880"/>
        <w:rPr>
          <w:sz w:val="28"/>
          <w:szCs w:val="28"/>
        </w:rPr>
      </w:pPr>
    </w:p>
    <w:p w14:paraId="00C205F4" w14:textId="2E6B05FB" w:rsidR="00C7432C" w:rsidRDefault="00C7432C" w:rsidP="00E66FE4">
      <w:pPr>
        <w:ind w:left="2880"/>
        <w:rPr>
          <w:sz w:val="28"/>
          <w:szCs w:val="28"/>
        </w:rPr>
      </w:pPr>
    </w:p>
    <w:p w14:paraId="5AD14BB2" w14:textId="2A51C505" w:rsidR="00C7432C" w:rsidRDefault="00C7432C" w:rsidP="00E66FE4">
      <w:pPr>
        <w:ind w:left="2880"/>
        <w:rPr>
          <w:sz w:val="28"/>
          <w:szCs w:val="28"/>
        </w:rPr>
      </w:pPr>
    </w:p>
    <w:p w14:paraId="1E00086A" w14:textId="024F9BCF" w:rsidR="00C7432C" w:rsidRDefault="00C7432C" w:rsidP="00E66FE4">
      <w:pPr>
        <w:ind w:left="2880"/>
        <w:rPr>
          <w:sz w:val="28"/>
          <w:szCs w:val="28"/>
        </w:rPr>
      </w:pPr>
    </w:p>
    <w:p w14:paraId="43190ABF" w14:textId="32BE2438" w:rsidR="00C7432C" w:rsidRDefault="00C7432C" w:rsidP="00E66FE4">
      <w:pPr>
        <w:ind w:left="2880"/>
        <w:rPr>
          <w:sz w:val="28"/>
          <w:szCs w:val="28"/>
        </w:rPr>
      </w:pPr>
    </w:p>
    <w:p w14:paraId="6AB90E6B" w14:textId="586B170E" w:rsidR="00C7432C" w:rsidRDefault="00C7432C" w:rsidP="00E66FE4">
      <w:pPr>
        <w:ind w:left="2880"/>
        <w:rPr>
          <w:sz w:val="28"/>
          <w:szCs w:val="28"/>
        </w:rPr>
      </w:pPr>
    </w:p>
    <w:p w14:paraId="1F605B6A" w14:textId="4E9FB77E" w:rsidR="00C7432C" w:rsidRDefault="00C7432C" w:rsidP="00E66FE4">
      <w:pPr>
        <w:ind w:left="2880"/>
        <w:rPr>
          <w:sz w:val="28"/>
          <w:szCs w:val="28"/>
        </w:rPr>
      </w:pPr>
    </w:p>
    <w:p w14:paraId="5B0451C6" w14:textId="3381D96E" w:rsidR="00FE0BE4" w:rsidRPr="00FE0BE4" w:rsidRDefault="00FE0BE4" w:rsidP="00C7432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FE0BE4">
        <w:rPr>
          <w:rFonts w:ascii="Arial" w:hAnsi="Arial" w:cs="Arial"/>
          <w:b/>
          <w:bCs/>
          <w:sz w:val="24"/>
          <w:szCs w:val="24"/>
        </w:rPr>
        <w:lastRenderedPageBreak/>
        <w:t>Lab 2A</w:t>
      </w:r>
    </w:p>
    <w:p w14:paraId="6031CE3A" w14:textId="77777777" w:rsidR="00FE0BE4" w:rsidRDefault="00FE0BE4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7C6ABBFB" w14:textId="4FC1FDC8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* </w:t>
      </w:r>
    </w:p>
    <w:p w14:paraId="25BA8B57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a. Program Description : This program translates a letter grade into a number grade. Letter grades are A,B,C,D,F followed by a + or -. The values are 4,3,2,1 and 0. There is no F+ or F-. The program then outputs the numerical grade for the user.</w:t>
      </w:r>
    </w:p>
    <w:p w14:paraId="00804587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b. Author : Austin Ngo</w:t>
      </w:r>
    </w:p>
    <w:p w14:paraId="53F7F301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c. Input variables : Grade letter and symbol</w:t>
      </w:r>
    </w:p>
    <w:p w14:paraId="6A325896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d. Process Flow : This program takes the letter grade input from the user and translates it into a numeric value for the user.</w:t>
      </w:r>
    </w:p>
    <w:p w14:paraId="287D5506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e. Output variables : Numeric value of grade</w:t>
      </w:r>
    </w:p>
    <w:p w14:paraId="6B339B8C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35E337EE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68E578DB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cmath&gt;</w:t>
      </w:r>
    </w:p>
    <w:p w14:paraId="465A49C4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ring&gt;</w:t>
      </w:r>
    </w:p>
    <w:p w14:paraId="10CCC6BD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cstdlib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AF0EEAB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manip&gt;</w:t>
      </w:r>
    </w:p>
    <w:p w14:paraId="2800DDD4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4AE156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07B3797C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484A57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()</w:t>
      </w:r>
    </w:p>
    <w:p w14:paraId="6F58993C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4FB8464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grade;</w:t>
      </w:r>
    </w:p>
    <w:p w14:paraId="3012B1E4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letter, symbol;</w:t>
      </w:r>
    </w:p>
    <w:p w14:paraId="583F4F32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score;</w:t>
      </w:r>
    </w:p>
    <w:p w14:paraId="0FCE0310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Please enter your grade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5844BE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grade;</w:t>
      </w:r>
    </w:p>
    <w:p w14:paraId="6E52153F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letter = grade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5E060533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symbol = grade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28026459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 xml:space="preserve"> (letter)</w:t>
      </w:r>
    </w:p>
    <w:p w14:paraId="7ED0769B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1E631511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 xml:space="preserve">: score = 4.0;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A2BF149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 xml:space="preserve">: score = 4.0;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D45BA1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'B'</w:t>
      </w:r>
      <w:r>
        <w:rPr>
          <w:rFonts w:ascii="Consolas" w:hAnsi="Consolas" w:cs="Consolas"/>
          <w:color w:val="000000"/>
          <w:sz w:val="19"/>
          <w:szCs w:val="19"/>
        </w:rPr>
        <w:t xml:space="preserve">: score = 3.0;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7CC0EBA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'b'</w:t>
      </w:r>
      <w:r>
        <w:rPr>
          <w:rFonts w:ascii="Consolas" w:hAnsi="Consolas" w:cs="Consolas"/>
          <w:color w:val="000000"/>
          <w:sz w:val="19"/>
          <w:szCs w:val="19"/>
        </w:rPr>
        <w:t xml:space="preserve">: score = 3.0;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A5DA3E0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'C'</w:t>
      </w:r>
      <w:r>
        <w:rPr>
          <w:rFonts w:ascii="Consolas" w:hAnsi="Consolas" w:cs="Consolas"/>
          <w:color w:val="000000"/>
          <w:sz w:val="19"/>
          <w:szCs w:val="19"/>
        </w:rPr>
        <w:t xml:space="preserve">: score = 2.0;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564ABF5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'c'</w:t>
      </w:r>
      <w:r>
        <w:rPr>
          <w:rFonts w:ascii="Consolas" w:hAnsi="Consolas" w:cs="Consolas"/>
          <w:color w:val="000000"/>
          <w:sz w:val="19"/>
          <w:szCs w:val="19"/>
        </w:rPr>
        <w:t xml:space="preserve">: score = 2.0;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2598D6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'D'</w:t>
      </w:r>
      <w:r>
        <w:rPr>
          <w:rFonts w:ascii="Consolas" w:hAnsi="Consolas" w:cs="Consolas"/>
          <w:color w:val="000000"/>
          <w:sz w:val="19"/>
          <w:szCs w:val="19"/>
        </w:rPr>
        <w:t xml:space="preserve">: score = 1.0;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7654AD8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'd'</w:t>
      </w:r>
      <w:r>
        <w:rPr>
          <w:rFonts w:ascii="Consolas" w:hAnsi="Consolas" w:cs="Consolas"/>
          <w:color w:val="000000"/>
          <w:sz w:val="19"/>
          <w:szCs w:val="19"/>
        </w:rPr>
        <w:t xml:space="preserve">: score = 1.0;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3F5191B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'F'</w:t>
      </w:r>
      <w:r>
        <w:rPr>
          <w:rFonts w:ascii="Consolas" w:hAnsi="Consolas" w:cs="Consolas"/>
          <w:color w:val="000000"/>
          <w:sz w:val="19"/>
          <w:szCs w:val="19"/>
        </w:rPr>
        <w:t xml:space="preserve">: score = 0.0;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11C71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'f'</w:t>
      </w:r>
      <w:r>
        <w:rPr>
          <w:rFonts w:ascii="Consolas" w:hAnsi="Consolas" w:cs="Consolas"/>
          <w:color w:val="000000"/>
          <w:sz w:val="19"/>
          <w:szCs w:val="19"/>
        </w:rPr>
        <w:t xml:space="preserve">: score = 0.0;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D3CE9CE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 xml:space="preserve">: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Wrong input. Please enter a letter grade and symbol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E233A4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34E3F013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core !=0)</w:t>
      </w:r>
    </w:p>
    <w:p w14:paraId="277DC60C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1F23763B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ymbol == </w:t>
      </w:r>
      <w:r>
        <w:rPr>
          <w:rFonts w:ascii="Consolas" w:hAnsi="Consolas" w:cs="Consolas"/>
          <w:color w:val="A31515"/>
          <w:sz w:val="19"/>
          <w:szCs w:val="19"/>
        </w:rPr>
        <w:t>'+'</w:t>
      </w:r>
      <w:r>
        <w:rPr>
          <w:rFonts w:ascii="Consolas" w:hAnsi="Consolas" w:cs="Consolas"/>
          <w:color w:val="000000"/>
          <w:sz w:val="19"/>
          <w:szCs w:val="19"/>
        </w:rPr>
        <w:t xml:space="preserve"> &amp;&amp; score != 4.0)</w:t>
      </w:r>
    </w:p>
    <w:p w14:paraId="2E7B6DEE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0351BA7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score += 0.3;</w:t>
      </w:r>
    </w:p>
    <w:p w14:paraId="2072A77E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9904DBC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ymbol == </w:t>
      </w:r>
      <w:r>
        <w:rPr>
          <w:rFonts w:ascii="Consolas" w:hAnsi="Consolas" w:cs="Consolas"/>
          <w:color w:val="A31515"/>
          <w:sz w:val="19"/>
          <w:szCs w:val="19"/>
        </w:rPr>
        <w:t>'-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00311A4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0C8B371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score -= 0.3;</w:t>
      </w:r>
    </w:p>
    <w:p w14:paraId="5E98E159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A09F15E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A7D7B6A" w14:textId="77777777" w:rsidR="00C7432C" w:rsidRDefault="00C7432C" w:rsidP="00C743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The numeric value of your grade is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cor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1A6221B" w14:textId="77777777" w:rsidR="00FE0BE4" w:rsidRDefault="00C7432C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BCC71C2" w14:textId="6D774231" w:rsidR="00724474" w:rsidRPr="002D41E2" w:rsidRDefault="00FE0BE4" w:rsidP="00FE0B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2D41E2">
        <w:rPr>
          <w:rFonts w:ascii="Arial" w:hAnsi="Arial" w:cs="Arial"/>
          <w:b/>
          <w:bCs/>
          <w:sz w:val="24"/>
          <w:szCs w:val="24"/>
        </w:rPr>
        <w:lastRenderedPageBreak/>
        <w:t>Test Cases 2A</w:t>
      </w:r>
    </w:p>
    <w:p w14:paraId="13335095" w14:textId="32A7247E" w:rsidR="00FE0BE4" w:rsidRDefault="00FE0BE4" w:rsidP="00FE0BE4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</w:p>
    <w:p w14:paraId="16966700" w14:textId="079E505B" w:rsidR="002D0271" w:rsidRDefault="002D0271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7C5A5DD4" wp14:editId="5F4F2EA2">
            <wp:extent cx="6016529" cy="314325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8975" cy="317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22D92" w14:textId="2B956EED" w:rsidR="002D0271" w:rsidRDefault="00B90FAF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0B91456F" wp14:editId="5F95C60B">
            <wp:extent cx="5998297" cy="31337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373" cy="3144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D3C43" w14:textId="6089BFB7" w:rsidR="00B90FAF" w:rsidRDefault="003C5D2A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w:lastRenderedPageBreak/>
        <w:drawing>
          <wp:inline distT="0" distB="0" distL="0" distR="0" wp14:anchorId="42E810EF" wp14:editId="455208A7">
            <wp:extent cx="5943600" cy="3104515"/>
            <wp:effectExtent l="0" t="0" r="0" b="63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01B576FE" wp14:editId="42033CA1">
            <wp:extent cx="5943600" cy="310515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noProof/>
          <w:color w:val="000000"/>
          <w:sz w:val="19"/>
          <w:szCs w:val="19"/>
        </w:rPr>
        <w:lastRenderedPageBreak/>
        <w:drawing>
          <wp:inline distT="0" distB="0" distL="0" distR="0" wp14:anchorId="1F8CB743" wp14:editId="200AAAAB">
            <wp:extent cx="5943600" cy="310515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3A38EDA4" wp14:editId="60B48BD8">
            <wp:extent cx="5943600" cy="3105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8EEDC" w14:textId="338D4ABE" w:rsidR="00B90FAF" w:rsidRDefault="003C5D2A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w:lastRenderedPageBreak/>
        <w:drawing>
          <wp:inline distT="0" distB="0" distL="0" distR="0" wp14:anchorId="0D642EE8" wp14:editId="710B1235">
            <wp:extent cx="5943600" cy="3105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0AC1CE6A" wp14:editId="0B0A20A6">
            <wp:extent cx="5943600" cy="31051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924AD" w14:textId="1880EFE5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57FDF03" w14:textId="359B401F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FF7AA6C" w14:textId="7B51BDCF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EBA078" w14:textId="2F77CF38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5576F4" w14:textId="43C13FCA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B8F75B" w14:textId="3DF64922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60667C" w14:textId="09486151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CA11BB" w14:textId="3B16FA57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B8EB96A" w14:textId="2D6C013C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7819AA" w14:textId="517D5171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AA4F37" w14:textId="53ADD1C9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55FFEF" w14:textId="54484D96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D5648E" w14:textId="397F9F76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CDE3351" w14:textId="53639054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A4CF31" w14:textId="4D93868E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</w:rPr>
        <w:lastRenderedPageBreak/>
        <w:drawing>
          <wp:inline distT="0" distB="0" distL="0" distR="0" wp14:anchorId="5163EDE9" wp14:editId="4237A9D5">
            <wp:extent cx="5943600" cy="31051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DE229" w14:textId="53D1D3EF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3BC5F87" w14:textId="5CA98081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B3B31F" w14:textId="21EB996F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66A03D3" w14:textId="0C21A0F4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1286851" w14:textId="06369D55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3E784E" w14:textId="0F9A370B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3E4809" w14:textId="325E4D19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6C08B07" w14:textId="03A2684F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8884D3C" w14:textId="7007A28D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F3FE6B" w14:textId="7E74512B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5ADA07" w14:textId="6B6B1EAC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84AE6A" w14:textId="0823CACA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275649" w14:textId="6026237B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2C1447" w14:textId="6012C587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B30AECC" w14:textId="25AEB163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D7DE4F" w14:textId="29785125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CDC71F" w14:textId="7C5C9918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76A2DB3" w14:textId="0F67E8CC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5A9980" w14:textId="4EBF909A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1B3A44" w14:textId="7D96FFC4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DF03D5" w14:textId="1AA2BF26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08BD431" w14:textId="3F584F44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E5BA19" w14:textId="3D21151E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33F70A" w14:textId="19991DFE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204735" w14:textId="4B587CFE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BFF3B8" w14:textId="0AF58C59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15F625" w14:textId="2A90ABAE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16FB92" w14:textId="0BBDBCDA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029C23" w14:textId="442CB33F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1E54B23" w14:textId="5480299F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C9A389" w14:textId="7993A964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D64D60" w14:textId="28633305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0A903D0" w14:textId="6F03F07E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52DF8E1" w14:textId="4FB18C5B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6256DF" w14:textId="7CABA4B7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ACA950" w14:textId="71E84BEF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B602E9" w14:textId="23CAFDC2" w:rsidR="002D41E2" w:rsidRDefault="002D41E2" w:rsidP="00FE0BE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lastRenderedPageBreak/>
        <w:t>Lab 2B</w:t>
      </w:r>
    </w:p>
    <w:p w14:paraId="70447B2B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0E3621BA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a. Program Description : This program takes a user input word and counts how many syllables the word contains.</w:t>
      </w:r>
    </w:p>
    <w:p w14:paraId="4DB88ED9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b. Author : Austin Ngo</w:t>
      </w:r>
    </w:p>
    <w:p w14:paraId="3C4CF01A" w14:textId="75417AC2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c. Input variables : Word</w:t>
      </w:r>
      <w:r w:rsidR="00550387">
        <w:rPr>
          <w:rFonts w:ascii="Consolas" w:hAnsi="Consolas" w:cs="Consolas"/>
          <w:color w:val="008000"/>
          <w:sz w:val="19"/>
          <w:szCs w:val="19"/>
        </w:rPr>
        <w:t>s 1-4</w:t>
      </w:r>
    </w:p>
    <w:p w14:paraId="6EA3E40B" w14:textId="00207321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d. Process Flow : User inputs word</w:t>
      </w:r>
      <w:r w:rsidR="00550387">
        <w:rPr>
          <w:rFonts w:ascii="Consolas" w:hAnsi="Consolas" w:cs="Consolas"/>
          <w:color w:val="008000"/>
          <w:sz w:val="19"/>
          <w:szCs w:val="19"/>
        </w:rPr>
        <w:t>s</w:t>
      </w:r>
      <w:r>
        <w:rPr>
          <w:rFonts w:ascii="Consolas" w:hAnsi="Consolas" w:cs="Consolas"/>
          <w:color w:val="008000"/>
          <w:sz w:val="19"/>
          <w:szCs w:val="19"/>
        </w:rPr>
        <w:t xml:space="preserve">, the program loops for each letter of </w:t>
      </w:r>
      <w:r w:rsidR="00550387">
        <w:rPr>
          <w:rFonts w:ascii="Consolas" w:hAnsi="Consolas" w:cs="Consolas"/>
          <w:color w:val="008000"/>
          <w:sz w:val="19"/>
          <w:szCs w:val="19"/>
        </w:rPr>
        <w:t>each</w:t>
      </w:r>
      <w:r>
        <w:rPr>
          <w:rFonts w:ascii="Consolas" w:hAnsi="Consolas" w:cs="Consolas"/>
          <w:color w:val="008000"/>
          <w:sz w:val="19"/>
          <w:szCs w:val="19"/>
        </w:rPr>
        <w:t xml:space="preserve"> word to check for a vowel, then increments the amount of syllables. Double vowels and the letter 'e' at the end of a word do not count  towards syllables.</w:t>
      </w:r>
    </w:p>
    <w:p w14:paraId="20706898" w14:textId="7EB6259B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e. Output variables : </w:t>
      </w:r>
      <w:r w:rsidR="00550387">
        <w:rPr>
          <w:rFonts w:ascii="Consolas" w:hAnsi="Consolas" w:cs="Consolas"/>
          <w:color w:val="008000"/>
          <w:sz w:val="19"/>
          <w:szCs w:val="19"/>
        </w:rPr>
        <w:t>Syl 1-4</w:t>
      </w:r>
      <w:r>
        <w:rPr>
          <w:rFonts w:ascii="Consolas" w:hAnsi="Consolas" w:cs="Consolas"/>
          <w:color w:val="008000"/>
          <w:sz w:val="19"/>
          <w:szCs w:val="19"/>
        </w:rPr>
        <w:t>.</w:t>
      </w:r>
    </w:p>
    <w:p w14:paraId="13694698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48C5F19C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6CD2D6F2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cmath&gt;</w:t>
      </w:r>
    </w:p>
    <w:p w14:paraId="6F8CE39E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ring&gt;</w:t>
      </w:r>
    </w:p>
    <w:p w14:paraId="0B051F36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cstdlib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E8B0301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manip&gt;</w:t>
      </w:r>
    </w:p>
    <w:p w14:paraId="15FF1389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9D1DE6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2790E410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C89F5AD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ain()</w:t>
      </w:r>
    </w:p>
    <w:p w14:paraId="53A2F312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D53D1E2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word1;</w:t>
      </w:r>
    </w:p>
    <w:p w14:paraId="03A78480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word2;</w:t>
      </w:r>
    </w:p>
    <w:p w14:paraId="4C92DB38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word3;</w:t>
      </w:r>
    </w:p>
    <w:p w14:paraId="38F0E071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word4;</w:t>
      </w:r>
    </w:p>
    <w:p w14:paraId="0BDF1483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yl1 = 0;</w:t>
      </w:r>
    </w:p>
    <w:p w14:paraId="0822A7AE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yl2 = 0;</w:t>
      </w:r>
    </w:p>
    <w:p w14:paraId="348779A1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yl3 = 0;</w:t>
      </w:r>
    </w:p>
    <w:p w14:paraId="4C51F0E6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yl4 = 0;</w:t>
      </w:r>
    </w:p>
    <w:p w14:paraId="7E939878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4D2987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Please enter 4 words to find out how many syllables they contain.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4E3F1CA6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word1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word2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word3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word4;</w:t>
      </w:r>
    </w:p>
    <w:p w14:paraId="663AE8D7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036674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1; i &lt;= 2; i++)</w:t>
      </w:r>
    </w:p>
    <w:p w14:paraId="067E74FE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C5AE9B3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i == 1)</w:t>
      </w:r>
    </w:p>
    <w:p w14:paraId="06C43F10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1B403C8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Words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01E79F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E1FA20A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i == 2)</w:t>
      </w:r>
    </w:p>
    <w:p w14:paraId="1E984D53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3DB2E03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etw(30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Syllable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1A810029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1EFDAEB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9AE41C9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D1EA2BF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vowels = 0; vowels &lt; word1.length(); vowels++)</w:t>
      </w:r>
    </w:p>
    <w:p w14:paraId="5B565459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9EEC7CE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>) || 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e'</w:t>
      </w:r>
      <w:r>
        <w:rPr>
          <w:rFonts w:ascii="Consolas" w:hAnsi="Consolas" w:cs="Consolas"/>
          <w:color w:val="000000"/>
          <w:sz w:val="19"/>
          <w:szCs w:val="19"/>
        </w:rPr>
        <w:t>) || 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i'</w:t>
      </w:r>
      <w:r>
        <w:rPr>
          <w:rFonts w:ascii="Consolas" w:hAnsi="Consolas" w:cs="Consolas"/>
          <w:color w:val="000000"/>
          <w:sz w:val="19"/>
          <w:szCs w:val="19"/>
        </w:rPr>
        <w:t>) || 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o'</w:t>
      </w:r>
      <w:r>
        <w:rPr>
          <w:rFonts w:ascii="Consolas" w:hAnsi="Consolas" w:cs="Consolas"/>
          <w:color w:val="000000"/>
          <w:sz w:val="19"/>
          <w:szCs w:val="19"/>
        </w:rPr>
        <w:t>) || 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u'</w:t>
      </w:r>
      <w:r>
        <w:rPr>
          <w:rFonts w:ascii="Consolas" w:hAnsi="Consolas" w:cs="Consolas"/>
          <w:color w:val="000000"/>
          <w:sz w:val="19"/>
          <w:szCs w:val="19"/>
        </w:rPr>
        <w:t>) || 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y'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7873EBC5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228DEC7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 - 1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>) || 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e'</w:t>
      </w:r>
      <w:r>
        <w:rPr>
          <w:rFonts w:ascii="Consolas" w:hAnsi="Consolas" w:cs="Consolas"/>
          <w:color w:val="000000"/>
          <w:sz w:val="19"/>
          <w:szCs w:val="19"/>
        </w:rPr>
        <w:t>) || 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i'</w:t>
      </w:r>
      <w:r>
        <w:rPr>
          <w:rFonts w:ascii="Consolas" w:hAnsi="Consolas" w:cs="Consolas"/>
          <w:color w:val="000000"/>
          <w:sz w:val="19"/>
          <w:szCs w:val="19"/>
        </w:rPr>
        <w:t>) || 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o'</w:t>
      </w:r>
      <w:r>
        <w:rPr>
          <w:rFonts w:ascii="Consolas" w:hAnsi="Consolas" w:cs="Consolas"/>
          <w:color w:val="000000"/>
          <w:sz w:val="19"/>
          <w:szCs w:val="19"/>
        </w:rPr>
        <w:t>) || 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u'</w:t>
      </w:r>
      <w:r>
        <w:rPr>
          <w:rFonts w:ascii="Consolas" w:hAnsi="Consolas" w:cs="Consolas"/>
          <w:color w:val="000000"/>
          <w:sz w:val="19"/>
          <w:szCs w:val="19"/>
        </w:rPr>
        <w:t>) || 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y'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44F735A9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AD2652A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1 = syl1 - 1;</w:t>
      </w:r>
    </w:p>
    <w:p w14:paraId="547FF51E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BEB5936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1 = syl1 + 1;</w:t>
      </w:r>
    </w:p>
    <w:p w14:paraId="1ECA5A3D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word1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word1.length() - 1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e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3F4A608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B9272DF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1 = syl1 - 1;</w:t>
      </w:r>
    </w:p>
    <w:p w14:paraId="6C4DB96A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yl1 == 0)</w:t>
      </w:r>
    </w:p>
    <w:p w14:paraId="7CCF00A1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C581AB3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1 = syl1 + 1;</w:t>
      </w:r>
    </w:p>
    <w:p w14:paraId="4B050265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A39AD77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1C080BA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1738E3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2EE23B9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4DD4014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vowels = 0; vowels &lt; word2.length(); vowels++)</w:t>
      </w:r>
    </w:p>
    <w:p w14:paraId="66F0313B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79D88EA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>) || 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e'</w:t>
      </w:r>
      <w:r>
        <w:rPr>
          <w:rFonts w:ascii="Consolas" w:hAnsi="Consolas" w:cs="Consolas"/>
          <w:color w:val="000000"/>
          <w:sz w:val="19"/>
          <w:szCs w:val="19"/>
        </w:rPr>
        <w:t>) || 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i'</w:t>
      </w:r>
      <w:r>
        <w:rPr>
          <w:rFonts w:ascii="Consolas" w:hAnsi="Consolas" w:cs="Consolas"/>
          <w:color w:val="000000"/>
          <w:sz w:val="19"/>
          <w:szCs w:val="19"/>
        </w:rPr>
        <w:t>) || 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o'</w:t>
      </w:r>
      <w:r>
        <w:rPr>
          <w:rFonts w:ascii="Consolas" w:hAnsi="Consolas" w:cs="Consolas"/>
          <w:color w:val="000000"/>
          <w:sz w:val="19"/>
          <w:szCs w:val="19"/>
        </w:rPr>
        <w:t>) || 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u'</w:t>
      </w:r>
      <w:r>
        <w:rPr>
          <w:rFonts w:ascii="Consolas" w:hAnsi="Consolas" w:cs="Consolas"/>
          <w:color w:val="000000"/>
          <w:sz w:val="19"/>
          <w:szCs w:val="19"/>
        </w:rPr>
        <w:t>) || 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y'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619A42BC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5FF1C4E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 - 1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>) || 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e'</w:t>
      </w:r>
      <w:r>
        <w:rPr>
          <w:rFonts w:ascii="Consolas" w:hAnsi="Consolas" w:cs="Consolas"/>
          <w:color w:val="000000"/>
          <w:sz w:val="19"/>
          <w:szCs w:val="19"/>
        </w:rPr>
        <w:t>) || 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i'</w:t>
      </w:r>
      <w:r>
        <w:rPr>
          <w:rFonts w:ascii="Consolas" w:hAnsi="Consolas" w:cs="Consolas"/>
          <w:color w:val="000000"/>
          <w:sz w:val="19"/>
          <w:szCs w:val="19"/>
        </w:rPr>
        <w:t>) || 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o'</w:t>
      </w:r>
      <w:r>
        <w:rPr>
          <w:rFonts w:ascii="Consolas" w:hAnsi="Consolas" w:cs="Consolas"/>
          <w:color w:val="000000"/>
          <w:sz w:val="19"/>
          <w:szCs w:val="19"/>
        </w:rPr>
        <w:t>) || 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u'</w:t>
      </w:r>
      <w:r>
        <w:rPr>
          <w:rFonts w:ascii="Consolas" w:hAnsi="Consolas" w:cs="Consolas"/>
          <w:color w:val="000000"/>
          <w:sz w:val="19"/>
          <w:szCs w:val="19"/>
        </w:rPr>
        <w:t>) || 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y'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56EDDFC2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EAE0664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2 = syl2 - 1;</w:t>
      </w:r>
    </w:p>
    <w:p w14:paraId="75382043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3AA6F3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2 = syl2 + 1;</w:t>
      </w:r>
    </w:p>
    <w:p w14:paraId="36236E74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word2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word2.length() - 1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e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8511822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A178879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2 = syl2 - 1;</w:t>
      </w:r>
    </w:p>
    <w:p w14:paraId="63DB65AB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yl2 == 0)</w:t>
      </w:r>
    </w:p>
    <w:p w14:paraId="72D8378C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BD7DB4F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2 = syl2 + 1;</w:t>
      </w:r>
    </w:p>
    <w:p w14:paraId="530563CD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0D2A44A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BF5652C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375554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5D1333C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5A755B8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vowels = 0; vowels &lt; word3.length(); vowels++)</w:t>
      </w:r>
    </w:p>
    <w:p w14:paraId="6F905446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EFDF8DE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>) || 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e'</w:t>
      </w:r>
      <w:r>
        <w:rPr>
          <w:rFonts w:ascii="Consolas" w:hAnsi="Consolas" w:cs="Consolas"/>
          <w:color w:val="000000"/>
          <w:sz w:val="19"/>
          <w:szCs w:val="19"/>
        </w:rPr>
        <w:t>) || 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i'</w:t>
      </w:r>
      <w:r>
        <w:rPr>
          <w:rFonts w:ascii="Consolas" w:hAnsi="Consolas" w:cs="Consolas"/>
          <w:color w:val="000000"/>
          <w:sz w:val="19"/>
          <w:szCs w:val="19"/>
        </w:rPr>
        <w:t>) || 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o'</w:t>
      </w:r>
      <w:r>
        <w:rPr>
          <w:rFonts w:ascii="Consolas" w:hAnsi="Consolas" w:cs="Consolas"/>
          <w:color w:val="000000"/>
          <w:sz w:val="19"/>
          <w:szCs w:val="19"/>
        </w:rPr>
        <w:t>) || 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u'</w:t>
      </w:r>
      <w:r>
        <w:rPr>
          <w:rFonts w:ascii="Consolas" w:hAnsi="Consolas" w:cs="Consolas"/>
          <w:color w:val="000000"/>
          <w:sz w:val="19"/>
          <w:szCs w:val="19"/>
        </w:rPr>
        <w:t>) || 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y'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404124CE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E2DC99B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 - 1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>) || 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e'</w:t>
      </w:r>
      <w:r>
        <w:rPr>
          <w:rFonts w:ascii="Consolas" w:hAnsi="Consolas" w:cs="Consolas"/>
          <w:color w:val="000000"/>
          <w:sz w:val="19"/>
          <w:szCs w:val="19"/>
        </w:rPr>
        <w:t>) || 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i'</w:t>
      </w:r>
      <w:r>
        <w:rPr>
          <w:rFonts w:ascii="Consolas" w:hAnsi="Consolas" w:cs="Consolas"/>
          <w:color w:val="000000"/>
          <w:sz w:val="19"/>
          <w:szCs w:val="19"/>
        </w:rPr>
        <w:t>) || 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o'</w:t>
      </w:r>
      <w:r>
        <w:rPr>
          <w:rFonts w:ascii="Consolas" w:hAnsi="Consolas" w:cs="Consolas"/>
          <w:color w:val="000000"/>
          <w:sz w:val="19"/>
          <w:szCs w:val="19"/>
        </w:rPr>
        <w:t>) || 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u'</w:t>
      </w:r>
      <w:r>
        <w:rPr>
          <w:rFonts w:ascii="Consolas" w:hAnsi="Consolas" w:cs="Consolas"/>
          <w:color w:val="000000"/>
          <w:sz w:val="19"/>
          <w:szCs w:val="19"/>
        </w:rPr>
        <w:t>) || 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y'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5D9BFFD2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4B20430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3 = syl3 - 1;</w:t>
      </w:r>
    </w:p>
    <w:p w14:paraId="7C578AAA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56F84CF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3 = syl3 + 1;</w:t>
      </w:r>
    </w:p>
    <w:p w14:paraId="6246C626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word3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word3.length() - 1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e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02C8E8C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8657C88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3 = syl3 - 1;</w:t>
      </w:r>
    </w:p>
    <w:p w14:paraId="486747EB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yl3 == 0)</w:t>
      </w:r>
    </w:p>
    <w:p w14:paraId="3D3EEC65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1FFB95B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3 = syl3 + 1;</w:t>
      </w:r>
    </w:p>
    <w:p w14:paraId="3A76A9A8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5576473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4B5887D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341EEDD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3756AC2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A8D391E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vowels = 0; vowels &lt; word4.length(); vowels++)</w:t>
      </w:r>
    </w:p>
    <w:p w14:paraId="26D506EC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  <w:t>{</w:t>
      </w:r>
    </w:p>
    <w:p w14:paraId="5577491A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>) || 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e'</w:t>
      </w:r>
      <w:r>
        <w:rPr>
          <w:rFonts w:ascii="Consolas" w:hAnsi="Consolas" w:cs="Consolas"/>
          <w:color w:val="000000"/>
          <w:sz w:val="19"/>
          <w:szCs w:val="19"/>
        </w:rPr>
        <w:t>) || 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i'</w:t>
      </w:r>
      <w:r>
        <w:rPr>
          <w:rFonts w:ascii="Consolas" w:hAnsi="Consolas" w:cs="Consolas"/>
          <w:color w:val="000000"/>
          <w:sz w:val="19"/>
          <w:szCs w:val="19"/>
        </w:rPr>
        <w:t>) || 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o'</w:t>
      </w:r>
      <w:r>
        <w:rPr>
          <w:rFonts w:ascii="Consolas" w:hAnsi="Consolas" w:cs="Consolas"/>
          <w:color w:val="000000"/>
          <w:sz w:val="19"/>
          <w:szCs w:val="19"/>
        </w:rPr>
        <w:t>) || 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u'</w:t>
      </w:r>
      <w:r>
        <w:rPr>
          <w:rFonts w:ascii="Consolas" w:hAnsi="Consolas" w:cs="Consolas"/>
          <w:color w:val="000000"/>
          <w:sz w:val="19"/>
          <w:szCs w:val="19"/>
        </w:rPr>
        <w:t>) || 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y'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5C3C3B37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DB8A5D8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 - 1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>) || 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e'</w:t>
      </w:r>
      <w:r>
        <w:rPr>
          <w:rFonts w:ascii="Consolas" w:hAnsi="Consolas" w:cs="Consolas"/>
          <w:color w:val="000000"/>
          <w:sz w:val="19"/>
          <w:szCs w:val="19"/>
        </w:rPr>
        <w:t>) || 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i'</w:t>
      </w:r>
      <w:r>
        <w:rPr>
          <w:rFonts w:ascii="Consolas" w:hAnsi="Consolas" w:cs="Consolas"/>
          <w:color w:val="000000"/>
          <w:sz w:val="19"/>
          <w:szCs w:val="19"/>
        </w:rPr>
        <w:t>) || 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o'</w:t>
      </w:r>
      <w:r>
        <w:rPr>
          <w:rFonts w:ascii="Consolas" w:hAnsi="Consolas" w:cs="Consolas"/>
          <w:color w:val="000000"/>
          <w:sz w:val="19"/>
          <w:szCs w:val="19"/>
        </w:rPr>
        <w:t>) || 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u'</w:t>
      </w:r>
      <w:r>
        <w:rPr>
          <w:rFonts w:ascii="Consolas" w:hAnsi="Consolas" w:cs="Consolas"/>
          <w:color w:val="000000"/>
          <w:sz w:val="19"/>
          <w:szCs w:val="19"/>
        </w:rPr>
        <w:t>) || 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vowels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1 == </w:t>
      </w:r>
      <w:r>
        <w:rPr>
          <w:rFonts w:ascii="Consolas" w:hAnsi="Consolas" w:cs="Consolas"/>
          <w:color w:val="A31515"/>
          <w:sz w:val="19"/>
          <w:szCs w:val="19"/>
        </w:rPr>
        <w:t>'y'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7FBF026B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DCCB07D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4 = syl4 - 1;</w:t>
      </w:r>
    </w:p>
    <w:p w14:paraId="109BA1BA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D9808C7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4 = syl4 + 1;</w:t>
      </w:r>
    </w:p>
    <w:p w14:paraId="0C959A94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word4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word4.length() - 1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e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257E2E6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0A8882A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4 = syl4 - 1;</w:t>
      </w:r>
    </w:p>
    <w:p w14:paraId="3C7CA1B4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syl4 == 0)</w:t>
      </w:r>
    </w:p>
    <w:p w14:paraId="14544631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0158A70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l4 = syl4 + 1;</w:t>
      </w:r>
    </w:p>
    <w:p w14:paraId="556CACD9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52FE995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20DE0E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F3B2A0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5188169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8297875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word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etw(30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yl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9FED5C7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word2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etw(30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yl2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205C12C1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word3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etw(31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yl3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07483954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word4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etw(32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yl4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78CBFC5E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</w:rPr>
        <w:t>"paus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49D8C79" w14:textId="77777777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3D75B579" w14:textId="314D8F56" w:rsidR="00254624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780A632" w14:textId="6D74785F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3AB4CC" w14:textId="6F36B951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705602" w14:textId="6DA04EAF" w:rsidR="001F10FE" w:rsidRDefault="001F10FE" w:rsidP="001F10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9F821B" w14:textId="77777777" w:rsidR="002A7EF6" w:rsidRDefault="001F10FE" w:rsidP="001F10F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>Test Case 2B</w:t>
      </w:r>
    </w:p>
    <w:p w14:paraId="27D3DA14" w14:textId="77777777" w:rsidR="002A7EF6" w:rsidRDefault="002A7EF6" w:rsidP="001F10F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39F7861D" w14:textId="7B4F2F3B" w:rsidR="001F10FE" w:rsidRPr="001F10FE" w:rsidRDefault="002A7EF6" w:rsidP="001F10F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noProof/>
          <w:color w:val="000000"/>
          <w:sz w:val="24"/>
          <w:szCs w:val="24"/>
        </w:rPr>
        <w:drawing>
          <wp:inline distT="0" distB="0" distL="0" distR="0" wp14:anchorId="7DF6F13B" wp14:editId="33991784">
            <wp:extent cx="5943600" cy="3105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F10FE" w:rsidRPr="001F10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bEwM7Y0NDcxNzZQ0lEKTi0uzszPAykwqgUA9uftYywAAAA="/>
  </w:docVars>
  <w:rsids>
    <w:rsidRoot w:val="00E66FE4"/>
    <w:rsid w:val="001F10FE"/>
    <w:rsid w:val="00254624"/>
    <w:rsid w:val="002A7EF6"/>
    <w:rsid w:val="002B3314"/>
    <w:rsid w:val="002D0271"/>
    <w:rsid w:val="002D41E2"/>
    <w:rsid w:val="00391865"/>
    <w:rsid w:val="003C5D2A"/>
    <w:rsid w:val="00550387"/>
    <w:rsid w:val="00724474"/>
    <w:rsid w:val="007D2C50"/>
    <w:rsid w:val="00B366CC"/>
    <w:rsid w:val="00B90FAF"/>
    <w:rsid w:val="00C7432C"/>
    <w:rsid w:val="00E66FE4"/>
    <w:rsid w:val="00FE0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4C015"/>
  <w15:chartTrackingRefBased/>
  <w15:docId w15:val="{EBC23EE1-069D-4C20-A2D3-0ACEAF10C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FE4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53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0</Pages>
  <Words>823</Words>
  <Characters>469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Ngo</dc:creator>
  <cp:keywords/>
  <dc:description/>
  <cp:lastModifiedBy>Austin Ngo</cp:lastModifiedBy>
  <cp:revision>3</cp:revision>
  <dcterms:created xsi:type="dcterms:W3CDTF">2021-10-20T00:32:00Z</dcterms:created>
  <dcterms:modified xsi:type="dcterms:W3CDTF">2021-10-22T03:05:00Z</dcterms:modified>
</cp:coreProperties>
</file>